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eastAsia="ja-JP"/>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w:t>
      </w:r>
      <w:proofErr w:type="spellStart"/>
      <w:r w:rsidRPr="00303A38">
        <w:rPr>
          <w:rFonts w:ascii="Arial" w:hAnsi="Arial" w:cs="Arial"/>
          <w:sz w:val="24"/>
          <w:szCs w:val="24"/>
        </w:rPr>
        <w:t>Karunia</w:t>
      </w:r>
      <w:proofErr w:type="spellEnd"/>
      <w:r w:rsidRPr="00303A38">
        <w:rPr>
          <w:rFonts w:ascii="Arial" w:hAnsi="Arial" w:cs="Arial"/>
          <w:sz w:val="24"/>
          <w:szCs w:val="24"/>
        </w:rPr>
        <w:t xml:space="preserve">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t>
      </w:r>
      <w:proofErr w:type="spellStart"/>
      <w:r w:rsidRPr="00303A38">
        <w:rPr>
          <w:rFonts w:ascii="Arial" w:hAnsi="Arial" w:cs="Arial"/>
          <w:sz w:val="24"/>
          <w:szCs w:val="24"/>
        </w:rPr>
        <w:t>Wahyu</w:t>
      </w:r>
      <w:proofErr w:type="spellEnd"/>
      <w:r w:rsidRPr="00303A38">
        <w:rPr>
          <w:rFonts w:ascii="Arial" w:hAnsi="Arial" w:cs="Arial"/>
          <w:sz w:val="24"/>
          <w:szCs w:val="24"/>
        </w:rPr>
        <w:t xml:space="preserve">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 xml:space="preserve">Nama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proofErr w:type="spellStart"/>
      <w:r w:rsidRPr="00303A38">
        <w:rPr>
          <w:rFonts w:ascii="Arial" w:hAnsi="Arial" w:cs="Arial"/>
          <w:sz w:val="24"/>
          <w:szCs w:val="24"/>
        </w:rPr>
        <w:t>Ruang</w:t>
      </w:r>
      <w:proofErr w:type="spellEnd"/>
      <w:r w:rsidRPr="00303A38">
        <w:rPr>
          <w:rFonts w:ascii="Arial" w:hAnsi="Arial" w:cs="Arial"/>
          <w:sz w:val="24"/>
          <w:szCs w:val="24"/>
        </w:rPr>
        <w:t xml:space="preserve"> </w:t>
      </w:r>
      <w:proofErr w:type="spellStart"/>
      <w:r w:rsidRPr="00303A38">
        <w:rPr>
          <w:rFonts w:ascii="Arial" w:hAnsi="Arial" w:cs="Arial"/>
          <w:sz w:val="24"/>
          <w:szCs w:val="24"/>
        </w:rPr>
        <w:t>Lingkup</w:t>
      </w:r>
      <w:proofErr w:type="spellEnd"/>
    </w:p>
    <w:p w14:paraId="15CD56A5" w14:textId="409831FB" w:rsidR="006C5FAB" w:rsidRPr="00303A38"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w:t>
      </w:r>
      <w:proofErr w:type="spellStart"/>
      <w:r w:rsidRPr="00303A38">
        <w:rPr>
          <w:rFonts w:ascii="Arial" w:hAnsi="Arial" w:cs="Arial"/>
          <w:sz w:val="24"/>
          <w:szCs w:val="24"/>
        </w:rPr>
        <w:t>oleh</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Pr="00303A38">
        <w:rPr>
          <w:rFonts w:ascii="Arial" w:hAnsi="Arial" w:cs="Arial"/>
          <w:sz w:val="24"/>
          <w:szCs w:val="24"/>
        </w:rPr>
        <w:t>Pengaturan</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dapat</w:t>
      </w:r>
      <w:proofErr w:type="spellEnd"/>
      <w:r w:rsidRPr="00303A38">
        <w:rPr>
          <w:rFonts w:ascii="Arial" w:hAnsi="Arial" w:cs="Arial"/>
          <w:sz w:val="24"/>
          <w:szCs w:val="24"/>
        </w:rPr>
        <w:t xml:space="preserve"> </w:t>
      </w:r>
      <w:proofErr w:type="spellStart"/>
      <w:r w:rsidRPr="00303A38">
        <w:rPr>
          <w:rFonts w:ascii="Arial" w:hAnsi="Arial" w:cs="Arial"/>
          <w:sz w:val="24"/>
          <w:szCs w:val="24"/>
        </w:rPr>
        <w:t>diakses</w:t>
      </w:r>
      <w:proofErr w:type="spellEnd"/>
      <w:r w:rsidRPr="00303A38">
        <w:rPr>
          <w:rFonts w:ascii="Arial" w:hAnsi="Arial" w:cs="Arial"/>
          <w:sz w:val="24"/>
          <w:szCs w:val="24"/>
        </w:rPr>
        <w:t xml:space="preserve"> di smartphone.</w:t>
      </w:r>
    </w:p>
    <w:p w14:paraId="5DC2D0B3" w14:textId="77777777" w:rsidR="006C5FAB" w:rsidRPr="00303A38" w:rsidRDefault="006C5FAB" w:rsidP="006C5FAB">
      <w:pPr>
        <w:pStyle w:val="ListParagraph"/>
        <w:ind w:left="2058"/>
        <w:jc w:val="both"/>
        <w:rPr>
          <w:rFonts w:ascii="Arial" w:hAnsi="Arial" w:cs="Arial"/>
          <w:sz w:val="24"/>
          <w:szCs w:val="24"/>
        </w:rPr>
      </w:pPr>
    </w:p>
    <w:p w14:paraId="244D5708" w14:textId="436BF604"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DE2B7A4"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2DABF41B"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4173B1F7"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4E256EB3"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F3C554C" w14:textId="36E8433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p>
    <w:p w14:paraId="021D91B8"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2C2EDEE8" w14:textId="68D49FF1"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4"/>
        <w:gridCol w:w="4505"/>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eastAsia="ja-JP"/>
        </w:rPr>
        <mc:AlternateContent>
          <mc:Choice Requires="wps">
            <w:drawing>
              <wp:anchor distT="0" distB="0" distL="114300" distR="114300" simplePos="0" relativeHeight="251583488" behindDoc="0" locked="0" layoutInCell="1" allowOverlap="1" wp14:anchorId="5DE3C8BB" wp14:editId="60FEEA86">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6" style="position:absolute;left:0;text-align:left;margin-left:194.4pt;margin-top:13.2pt;width:87.05pt;height:39.95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62336" behindDoc="0" locked="0" layoutInCell="1" allowOverlap="1" wp14:anchorId="493BFC6E" wp14:editId="20788A05">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5B818B" id="Straight Connector 20"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91008" behindDoc="0" locked="0" layoutInCell="1" allowOverlap="1" wp14:anchorId="458B1376" wp14:editId="7884EEBA">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04841" id="Straight Connector 32"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70528" behindDoc="0" locked="0" layoutInCell="1" allowOverlap="1" wp14:anchorId="57E21C40" wp14:editId="6DDB84FE">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4C9995E" id="Straight Connector 26" o:spid="_x0000_s1026" style="position:absolute;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716608" behindDoc="0" locked="0" layoutInCell="1" allowOverlap="1" wp14:anchorId="2BF698A1" wp14:editId="6134F2D8">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25D6170" id="Straight Connector 39" o:spid="_x0000_s1026" style="position:absolute;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724800" behindDoc="0" locked="0" layoutInCell="1" allowOverlap="1" wp14:anchorId="551EC3BF" wp14:editId="3D7DF57A">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262759" id="Straight Connector 41" o:spid="_x0000_s1026" style="position:absolute;z-index:251724800;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720704" behindDoc="0" locked="0" layoutInCell="1" allowOverlap="1" wp14:anchorId="5D315586" wp14:editId="5A00A138">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36675F" id="Straight Connector 40"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712512" behindDoc="0" locked="0" layoutInCell="1" allowOverlap="1" wp14:anchorId="5598CD83" wp14:editId="186E3DA8">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5C1AB0" id="Straight Connector 38"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709440" behindDoc="0" locked="0" layoutInCell="1" allowOverlap="1" wp14:anchorId="500AF910" wp14:editId="026CF60E">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68E4F" id="Straight Connector 37" o:spid="_x0000_s1026" style="position:absolute;flip:x;z-index:251709440;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705344" behindDoc="0" locked="0" layoutInCell="1" allowOverlap="1" wp14:anchorId="02877AF7" wp14:editId="6A5837D8">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A8808F" id="Straight Connector 36"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84864" behindDoc="0" locked="0" layoutInCell="1" allowOverlap="1" wp14:anchorId="4D6F8243" wp14:editId="20423F7A">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D93B85" id="Straight Connector 31"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703296" behindDoc="0" locked="0" layoutInCell="1" allowOverlap="1" wp14:anchorId="051AF806" wp14:editId="37FCBC7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B92273" id="Straight Connector 35"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99200" behindDoc="0" locked="0" layoutInCell="1" allowOverlap="1" wp14:anchorId="734A634E" wp14:editId="7C4F39E6">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95B52" id="Straight Connector 34"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95104" behindDoc="0" locked="0" layoutInCell="1" allowOverlap="1" wp14:anchorId="393AE66D" wp14:editId="209AB347">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F988C1" id="Straight Connector 33"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8720" behindDoc="0" locked="0" layoutInCell="1" allowOverlap="1" wp14:anchorId="307EE402" wp14:editId="5EA9BEA3">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698F11B" id="Straight Connector 30"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6672" behindDoc="0" locked="0" layoutInCell="1" allowOverlap="1" wp14:anchorId="2E79C9BA" wp14:editId="1BCC9915">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AF1F16" id="Straight Connector 29"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4624" behindDoc="0" locked="0" layoutInCell="1" allowOverlap="1" wp14:anchorId="3DC18473" wp14:editId="7181E797">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09D7E0" id="Straight Connector 28"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2576" behindDoc="0" locked="0" layoutInCell="1" allowOverlap="1" wp14:anchorId="3B62A50D" wp14:editId="7AB0FCA7">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A036892" id="Straight Connector 27"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7456" behindDoc="0" locked="0" layoutInCell="1" allowOverlap="1" wp14:anchorId="536D4F1F" wp14:editId="221980DE">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5BA8F5" id="Straight Connector 2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6432" behindDoc="0" locked="0" layoutInCell="1" allowOverlap="1" wp14:anchorId="251CD761" wp14:editId="78887B66">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E89D19" id="Straight Connector 24"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5408" behindDoc="0" locked="0" layoutInCell="1" allowOverlap="1" wp14:anchorId="69249B13" wp14:editId="7B2F0823">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202E6F" id="Straight Connector 2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4384" behindDoc="0" locked="0" layoutInCell="1" allowOverlap="1" wp14:anchorId="304BDBA7" wp14:editId="07E4C014">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553A55" id="Straight Connector 22"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3360" behindDoc="0" locked="0" layoutInCell="1" allowOverlap="1" wp14:anchorId="3D72421B" wp14:editId="303D03A3">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7182DE" id="Straight Connector 21"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88960" behindDoc="0" locked="0" layoutInCell="1" allowOverlap="1" wp14:anchorId="4E8504D4" wp14:editId="22897283">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F715C1" id="Straight Connector 19"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87936" behindDoc="0" locked="0" layoutInCell="1" allowOverlap="1" wp14:anchorId="6497CA0F" wp14:editId="28C9D14B">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4AA559" id="Straight Connector 18"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86912" behindDoc="0" locked="0" layoutInCell="1" allowOverlap="1" wp14:anchorId="31EE0C11" wp14:editId="0C4722DB">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6D2541" id="Straight Connector 17"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85888" behindDoc="0" locked="0" layoutInCell="1" allowOverlap="1" wp14:anchorId="72756346" wp14:editId="1F8C9374">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1A428C" id="Straight Connector 16" o:spid="_x0000_s1026" style="position:absolute;flip:x;z-index:2516858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84864" behindDoc="0" locked="0" layoutInCell="1" allowOverlap="1" wp14:anchorId="514A89FA" wp14:editId="29F2E938">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27FF6E" id="Straight Connector 15"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22400" behindDoc="0" locked="0" layoutInCell="1" allowOverlap="1" wp14:anchorId="6AD817DB" wp14:editId="5A24773F">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27" style="position:absolute;margin-left:.2pt;margin-top:187.75pt;width:87.05pt;height:39.95pt;z-index:251622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16256" behindDoc="0" locked="0" layoutInCell="1" allowOverlap="1" wp14:anchorId="3408A0EC" wp14:editId="73EAE14E">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28" style="position:absolute;margin-left:0;margin-top:118.85pt;width:95.55pt;height:52.35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tEG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F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BeatEG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8000" behindDoc="0" locked="0" layoutInCell="1" allowOverlap="1" wp14:anchorId="0932A2A9" wp14:editId="5F99CE4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29" style="position:absolute;margin-left:372.45pt;margin-top:114.3pt;width:101.45pt;height:53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m+aOqZ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6192" behindDoc="0" locked="0" layoutInCell="1" allowOverlap="1" wp14:anchorId="26E6E40F" wp14:editId="642EE1FA">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0" style="position:absolute;margin-left:372.45pt;margin-top:174.5pt;width:94.25pt;height:50.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CUs22q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1312" behindDoc="0" locked="0" layoutInCell="1" allowOverlap="1" wp14:anchorId="6C06D8AC" wp14:editId="46C7BBA4">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1" style="position:absolute;margin-left:238.25pt;margin-top:170.1pt;width:87.05pt;height:39.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P9GF5J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9808" behindDoc="0" locked="0" layoutInCell="1" allowOverlap="1" wp14:anchorId="6A5334B0" wp14:editId="5DF7509A">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2" style="position:absolute;margin-left:237.6pt;margin-top:116.45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3664" behindDoc="0" locked="0" layoutInCell="1" allowOverlap="1" wp14:anchorId="0E6847E8" wp14:editId="08842F6A">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3" style="position:absolute;margin-left:123.25pt;margin-top:174.0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28544" behindDoc="0" locked="0" layoutInCell="1" allowOverlap="1" wp14:anchorId="5CAEC113" wp14:editId="127668B4">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4" style="position:absolute;margin-left:123.25pt;margin-top:119.7pt;width:87.05pt;height:39.9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07040" behindDoc="0" locked="0" layoutInCell="1" allowOverlap="1" wp14:anchorId="3DED15FE" wp14:editId="6381B91A">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5" style="position:absolute;margin-left:370.45pt;margin-top:52.3pt;width:87.05pt;height:39.95pt;z-index:251607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IFkwIAAH4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01920" behindDoc="0" locked="0" layoutInCell="1" allowOverlap="1" wp14:anchorId="737C3ABC" wp14:editId="4E7DE54F">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6" style="position:absolute;margin-left:236.3pt;margin-top:54.95pt;width:87.05pt;height:39.95pt;z-index:251601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596800" behindDoc="0" locked="0" layoutInCell="1" allowOverlap="1" wp14:anchorId="732F9649" wp14:editId="489C283F">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37" style="position:absolute;margin-left:124.35pt;margin-top:54.95pt;width:87.05pt;height:39.95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590656" behindDoc="0" locked="0" layoutInCell="1" allowOverlap="1" wp14:anchorId="6E4389A0" wp14:editId="52FFA105">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38" style="position:absolute;margin-left:.2pt;margin-top:57.55pt;width:87.05pt;height:39.95pt;z-index:251590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yb2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W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ApMyb2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w:t>
            </w:r>
            <w:proofErr w:type="spellStart"/>
            <w:r>
              <w:rPr>
                <w:rFonts w:ascii="Arial" w:hAnsi="Arial" w:cs="Arial"/>
                <w:sz w:val="24"/>
                <w:szCs w:val="24"/>
              </w:rPr>
              <w:t>Akhir</w:t>
            </w:r>
            <w:proofErr w:type="spellEnd"/>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727872" behindDoc="0" locked="0" layoutInCell="1" allowOverlap="1" wp14:anchorId="38711C85" wp14:editId="22B6B8FD">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A93512" id="Rectangle 42" o:spid="_x0000_s1026" style="position:absolute;margin-left:-6.25pt;margin-top:54.95pt;width:53.65pt;height:15.05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eastAsia="ja-JP"/>
              </w:rPr>
              <mc:AlternateContent>
                <mc:Choice Requires="wps">
                  <w:drawing>
                    <wp:anchor distT="0" distB="0" distL="114300" distR="114300" simplePos="0" relativeHeight="251729920" behindDoc="0" locked="0" layoutInCell="1" allowOverlap="1" wp14:anchorId="10E735B3" wp14:editId="0081A162">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E269C4" id="Rectangle 43" o:spid="_x0000_s1026" style="position:absolute;margin-left:47.45pt;margin-top:85.1pt;width:105.4pt;height:17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714560" behindDoc="0" locked="0" layoutInCell="1" allowOverlap="1" wp14:anchorId="22CE9B2F" wp14:editId="4BBF4D37">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06D9D2" id="Rectangle 44" o:spid="_x0000_s1026" style="position:absolute;margin-left:-4.6pt;margin-top:119.8pt;width:101.5pt;height:20.3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730944" behindDoc="0" locked="0" layoutInCell="1" allowOverlap="1" wp14:anchorId="20A78A93" wp14:editId="7F8969BC">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94BA15" id="Rectangle 45" o:spid="_x0000_s1026" style="position:absolute;margin-left:-3.95pt;margin-top:155.75pt;width:53pt;height:19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731968" behindDoc="0" locked="0" layoutInCell="1" allowOverlap="1" wp14:anchorId="3D5AF38E" wp14:editId="2A477A6F">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441A0D" id="Rectangle 46" o:spid="_x0000_s1026" style="position:absolute;margin-left:-6.25pt;margin-top:193.05pt;width:51.75pt;height:19.65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732992" behindDoc="0" locked="0" layoutInCell="1" allowOverlap="1" wp14:anchorId="1F46573F" wp14:editId="5C419903">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2C49D7" id="Rectangle 47" o:spid="_x0000_s1026" style="position:absolute;margin-left:-6.1pt;margin-top:235.65pt;width:52.35pt;height:19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bookmarkStart w:id="0" w:name="_GoBack"/>
        <w:bookmarkEnd w:id="0"/>
      </w:tr>
    </w:tbl>
    <w:p w14:paraId="45A40202" w14:textId="77777777" w:rsidR="005F3839" w:rsidRPr="00303A38" w:rsidRDefault="005F3839" w:rsidP="00B21C03">
      <w:pPr>
        <w:pStyle w:val="ListParagraph"/>
        <w:ind w:left="1440"/>
        <w:jc w:val="both"/>
        <w:rPr>
          <w:sz w:val="28"/>
          <w:szCs w:val="28"/>
        </w:rPr>
      </w:pPr>
    </w:p>
    <w:p w14:paraId="3FEDD33B" w14:textId="77777777" w:rsidR="00C12ABF" w:rsidRPr="00303A38" w:rsidRDefault="00C12ABF" w:rsidP="00B21C03">
      <w:pPr>
        <w:pStyle w:val="ListParagraph"/>
        <w:ind w:left="1440"/>
        <w:jc w:val="both"/>
        <w:rPr>
          <w:sz w:val="28"/>
          <w:szCs w:val="28"/>
        </w:rPr>
      </w:pPr>
    </w:p>
    <w:sectPr w:rsidR="00C12ABF" w:rsidRPr="00303A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000"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rgUAl4pcQCwAAAA="/>
  </w:docVars>
  <w:rsids>
    <w:rsidRoot w:val="00B643B5"/>
    <w:rsid w:val="000624B7"/>
    <w:rsid w:val="00066018"/>
    <w:rsid w:val="00086798"/>
    <w:rsid w:val="00186686"/>
    <w:rsid w:val="0020433C"/>
    <w:rsid w:val="00216211"/>
    <w:rsid w:val="002515CA"/>
    <w:rsid w:val="002823A7"/>
    <w:rsid w:val="00303A38"/>
    <w:rsid w:val="003A0BF0"/>
    <w:rsid w:val="00495564"/>
    <w:rsid w:val="00501736"/>
    <w:rsid w:val="00512E1D"/>
    <w:rsid w:val="00561EA9"/>
    <w:rsid w:val="005E66C4"/>
    <w:rsid w:val="005F3839"/>
    <w:rsid w:val="00665AFF"/>
    <w:rsid w:val="006C5FAB"/>
    <w:rsid w:val="00721BF7"/>
    <w:rsid w:val="00791B1A"/>
    <w:rsid w:val="008212C4"/>
    <w:rsid w:val="008328E9"/>
    <w:rsid w:val="008C35DB"/>
    <w:rsid w:val="008D3073"/>
    <w:rsid w:val="00A45F9E"/>
    <w:rsid w:val="00A91FFC"/>
    <w:rsid w:val="00B21C03"/>
    <w:rsid w:val="00B643B5"/>
    <w:rsid w:val="00C12ABF"/>
    <w:rsid w:val="00C77DE6"/>
    <w:rsid w:val="00CF5B98"/>
    <w:rsid w:val="00D6694B"/>
    <w:rsid w:val="00D7312C"/>
    <w:rsid w:val="00DB2399"/>
    <w:rsid w:val="00DC2D14"/>
    <w:rsid w:val="00E570D6"/>
    <w:rsid w:val="00EB7070"/>
    <w:rsid w:val="00F04D28"/>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6D620-2A8B-4855-A82F-D4F230466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5</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1</cp:revision>
  <dcterms:created xsi:type="dcterms:W3CDTF">2021-03-23T05:38:00Z</dcterms:created>
  <dcterms:modified xsi:type="dcterms:W3CDTF">2021-03-25T04:30:00Z</dcterms:modified>
</cp:coreProperties>
</file>